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3A331" w14:textId="77777777" w:rsidR="004467B2" w:rsidRPr="005E343B" w:rsidRDefault="002B7F86" w:rsidP="004467B2">
      <w:pPr>
        <w:ind w:left="-709" w:firstLine="0"/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</w:pPr>
      <w:r w:rsidRPr="005E343B">
        <w:rPr>
          <w:rFonts w:asciiTheme="majorHAnsi" w:hAnsiTheme="majorHAnsi" w:cs="Aharoni"/>
          <w:b/>
          <w:bCs/>
          <w:i/>
          <w:iCs/>
          <w:noProof/>
          <w:color w:val="9D3232" w:themeColor="accent6" w:themeShade="80"/>
          <w:sz w:val="76"/>
          <w:szCs w:val="76"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A3A4397" wp14:editId="183FBFB7">
                <wp:simplePos x="0" y="0"/>
                <wp:positionH relativeFrom="page">
                  <wp:posOffset>5900057</wp:posOffset>
                </wp:positionH>
                <wp:positionV relativeFrom="paragraph">
                  <wp:posOffset>-204924</wp:posOffset>
                </wp:positionV>
                <wp:extent cx="1623514" cy="11153869"/>
                <wp:effectExtent l="19050" t="19050" r="34290" b="66675"/>
                <wp:wrapNone/>
                <wp:docPr id="1" name="Скругленный прямоугольник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514" cy="1115386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3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DB1D22C" w14:textId="77777777" w:rsidR="00AA580D" w:rsidRDefault="00AA580D" w:rsidP="004467B2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lang w:val="en-US"/>
                              </w:rPr>
                            </w:pPr>
                          </w:p>
                          <w:p w14:paraId="79D8AD5C" w14:textId="77777777" w:rsidR="004467B2" w:rsidRPr="006D7147" w:rsidRDefault="004467B2" w:rsidP="006D7147">
                            <w:pPr>
                              <w:tabs>
                                <w:tab w:val="left" w:pos="2461"/>
                              </w:tabs>
                              <w:spacing w:after="120" w:line="276" w:lineRule="auto"/>
                              <w:ind w:firstLine="0"/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</w:pPr>
                            <w:r w:rsidRPr="006D7147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aps/>
                                <w:u w:val="single"/>
                                <w:lang w:val="en-US"/>
                              </w:rPr>
                              <w:t>Contact details</w:t>
                            </w:r>
                          </w:p>
                          <w:p w14:paraId="087F984A" w14:textId="77777777" w:rsidR="008372AD" w:rsidRPr="00931AB7" w:rsidRDefault="008372AD" w:rsidP="006D7147">
                            <w:pPr>
                              <w:ind w:firstLine="0"/>
                              <w:rPr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1737 Marshville Road, Alabama</w:t>
                            </w:r>
                          </w:p>
                          <w:p w14:paraId="2201F7B9" w14:textId="77777777" w:rsidR="004B0887" w:rsidRPr="00931AB7" w:rsidRDefault="008372AD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(123)-456-78</w:t>
                            </w:r>
                            <w:r w:rsidR="004B0887"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>99</w:t>
                            </w:r>
                          </w:p>
                          <w:p w14:paraId="40892775" w14:textId="77777777" w:rsidR="004B0887" w:rsidRPr="00931AB7" w:rsidRDefault="004B0887" w:rsidP="006D7147">
                            <w:pPr>
                              <w:pStyle w:val="NoSpacing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31AB7"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info@qwikresume.com </w:t>
                            </w:r>
                            <w:r w:rsidRPr="00931AB7">
                              <w:rPr>
                                <w:b/>
                                <w:color w:val="9D3232" w:themeColor="accent6" w:themeShade="80"/>
                                <w:sz w:val="20"/>
                                <w:szCs w:val="20"/>
                                <w:lang w:val="en-US"/>
                              </w:rPr>
                              <w:t>www.qwikresume.com</w:t>
                            </w:r>
                          </w:p>
                          <w:p w14:paraId="68BB96A2" w14:textId="77777777" w:rsidR="004530E5" w:rsidRPr="002C582B" w:rsidRDefault="004530E5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jc w:val="both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7F8EAA9A" w14:textId="77777777" w:rsidR="002C582B" w:rsidRPr="002C582B" w:rsidRDefault="002C582B" w:rsidP="002C582B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0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</w:p>
                          <w:p w14:paraId="1F33C96A" w14:textId="77777777" w:rsidR="002C582B" w:rsidRPr="00FB5AF6" w:rsidRDefault="002C582B" w:rsidP="004530E5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jc w:val="both"/>
                              <w:rPr>
                                <w:rFonts w:cs="Calibr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20C2978A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43C4D2A" w14:textId="77777777" w:rsidR="002C582B" w:rsidRPr="002C582B" w:rsidRDefault="002C582B" w:rsidP="000B7739">
                            <w:pPr>
                              <w:tabs>
                                <w:tab w:val="left" w:pos="2461"/>
                              </w:tabs>
                              <w:spacing w:line="276" w:lineRule="auto"/>
                              <w:ind w:firstLine="113"/>
                              <w:rPr>
                                <w:rFonts w:asciiTheme="minorHAnsi" w:hAnsiTheme="minorHAnsi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86941C2" w14:textId="77777777" w:rsidR="002C582B" w:rsidRPr="000B7739" w:rsidRDefault="002C582B" w:rsidP="000B7739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</w:p>
                          <w:p w14:paraId="790CB931" w14:textId="77777777" w:rsidR="002C582B" w:rsidRDefault="002C58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3A4397" id="Скругленный прямоугольник 6" o:spid="_x0000_s1026" style="position:absolute;left:0;text-align:left;margin-left:464.55pt;margin-top:-16.15pt;width:127.85pt;height:878.2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" fillcolor="#c6dac8 [1300]" strokecolor="#f2f2f2 [3041]" strokeweight="3pt">
                <v:shadow on="t" color="#3c7382 [1606]" opacity=".5" offset="1pt"/>
                <v:textbox>
                  <w:txbxContent>
                    <w:p w14:paraId="0DB1D22C" w14:textId="77777777" w:rsidR="00AA580D" w:rsidRDefault="00AA580D" w:rsidP="004467B2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lang w:val="en-US"/>
                        </w:rPr>
                      </w:pPr>
                    </w:p>
                    <w:p w14:paraId="79D8AD5C" w14:textId="77777777" w:rsidR="004467B2" w:rsidRPr="006D7147" w:rsidRDefault="004467B2" w:rsidP="006D7147">
                      <w:pPr>
                        <w:tabs>
                          <w:tab w:val="left" w:pos="2461"/>
                        </w:tabs>
                        <w:spacing w:after="120" w:line="276" w:lineRule="auto"/>
                        <w:ind w:firstLine="0"/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</w:pPr>
                      <w:r w:rsidRPr="006D7147">
                        <w:rPr>
                          <w:rFonts w:asciiTheme="majorHAnsi" w:hAnsiTheme="majorHAnsi" w:cstheme="minorHAnsi"/>
                          <w:b/>
                          <w:bCs/>
                          <w:i/>
                          <w:iCs/>
                          <w:caps/>
                          <w:u w:val="single"/>
                          <w:lang w:val="en-US"/>
                        </w:rPr>
                        <w:t>Contact details</w:t>
                      </w:r>
                    </w:p>
                    <w:p w14:paraId="087F984A" w14:textId="77777777" w:rsidR="008372AD" w:rsidRPr="00931AB7" w:rsidRDefault="008372AD" w:rsidP="006D7147">
                      <w:pPr>
                        <w:ind w:firstLine="0"/>
                        <w:rPr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1737 Marshville Road, Alabama</w:t>
                      </w:r>
                    </w:p>
                    <w:p w14:paraId="2201F7B9" w14:textId="77777777" w:rsidR="004B0887" w:rsidRPr="00931AB7" w:rsidRDefault="008372AD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>(123)-456-78</w:t>
                      </w:r>
                      <w:r w:rsidR="004B0887" w:rsidRPr="00931AB7">
                        <w:rPr>
                          <w:sz w:val="20"/>
                          <w:szCs w:val="20"/>
                          <w:lang w:val="en-US"/>
                        </w:rPr>
                        <w:t>99</w:t>
                      </w:r>
                    </w:p>
                    <w:p w14:paraId="40892775" w14:textId="77777777" w:rsidR="004B0887" w:rsidRPr="00931AB7" w:rsidRDefault="004B0887" w:rsidP="006D7147">
                      <w:pPr>
                        <w:pStyle w:val="NoSpacing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31AB7">
                        <w:rPr>
                          <w:sz w:val="20"/>
                          <w:szCs w:val="20"/>
                          <w:lang w:val="en-US"/>
                        </w:rPr>
                        <w:t xml:space="preserve">info@qwikresume.com </w:t>
                      </w:r>
                      <w:r w:rsidRPr="00931AB7">
                        <w:rPr>
                          <w:b/>
                          <w:color w:val="9D3232" w:themeColor="accent6" w:themeShade="80"/>
                          <w:sz w:val="20"/>
                          <w:szCs w:val="20"/>
                          <w:lang w:val="en-US"/>
                        </w:rPr>
                        <w:t>www.qwikresume.com</w:t>
                      </w:r>
                    </w:p>
                    <w:p w14:paraId="68BB96A2" w14:textId="77777777" w:rsidR="004530E5" w:rsidRPr="002C582B" w:rsidRDefault="004530E5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jc w:val="both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7F8EAA9A" w14:textId="77777777" w:rsidR="002C582B" w:rsidRPr="002C582B" w:rsidRDefault="002C582B" w:rsidP="002C582B">
                      <w:pPr>
                        <w:tabs>
                          <w:tab w:val="left" w:pos="2461"/>
                        </w:tabs>
                        <w:spacing w:line="276" w:lineRule="auto"/>
                        <w:ind w:firstLine="0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lang w:val="en-US"/>
                        </w:rPr>
                      </w:pPr>
                    </w:p>
                    <w:p w14:paraId="1F33C96A" w14:textId="77777777" w:rsidR="002C582B" w:rsidRPr="00FB5AF6" w:rsidRDefault="002C582B" w:rsidP="004530E5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jc w:val="both"/>
                        <w:rPr>
                          <w:rFonts w:cs="Calibr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20C2978A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643C4D2A" w14:textId="77777777" w:rsidR="002C582B" w:rsidRPr="002C582B" w:rsidRDefault="002C582B" w:rsidP="000B7739">
                      <w:pPr>
                        <w:tabs>
                          <w:tab w:val="left" w:pos="2461"/>
                        </w:tabs>
                        <w:spacing w:line="276" w:lineRule="auto"/>
                        <w:ind w:firstLine="113"/>
                        <w:rPr>
                          <w:rFonts w:asciiTheme="minorHAnsi" w:hAnsiTheme="minorHAnsi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</w:p>
                    <w:p w14:paraId="786941C2" w14:textId="77777777" w:rsidR="002C582B" w:rsidRPr="000B7739" w:rsidRDefault="002C582B" w:rsidP="000B7739">
                      <w:pPr>
                        <w:rPr>
                          <w:color w:val="000000" w:themeColor="text1"/>
                          <w:lang w:val="en-US"/>
                        </w:rPr>
                      </w:pPr>
                    </w:p>
                    <w:p w14:paraId="790CB931" w14:textId="77777777" w:rsidR="002C582B" w:rsidRDefault="002C582B"/>
                  </w:txbxContent>
                </v:textbox>
                <w10:wrap anchorx="page"/>
              </v:rect>
            </w:pict>
          </mc:Fallback>
        </mc:AlternateContent>
      </w:r>
      <w:r w:rsidR="00F802EF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>Robert Smith</w:t>
      </w:r>
      <w:r w:rsidR="00877F69" w:rsidRPr="005E343B">
        <w:rPr>
          <w:rFonts w:ascii="Palatino Linotype" w:hAnsi="Palatino Linotype"/>
          <w:b/>
          <w:color w:val="9D3232" w:themeColor="accent6" w:themeShade="80"/>
          <w:sz w:val="76"/>
          <w:szCs w:val="76"/>
          <w:lang w:val="en-US"/>
        </w:rPr>
        <w:t xml:space="preserve"> </w:t>
      </w:r>
    </w:p>
    <w:p w14:paraId="4678809E" w14:textId="075A7A74" w:rsidR="002B7F86" w:rsidRPr="005E343B" w:rsidRDefault="008F1735" w:rsidP="004467B2">
      <w:pPr>
        <w:ind w:left="-709" w:firstLine="0"/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</w:pPr>
      <w:r>
        <w:rPr>
          <w:rFonts w:ascii="Palatino Linotype" w:hAnsi="Palatino Linotype"/>
          <w:b/>
          <w:color w:val="000000" w:themeColor="text1"/>
          <w:sz w:val="60"/>
          <w:szCs w:val="60"/>
          <w:lang w:val="en-US"/>
        </w:rPr>
        <w:t>Financial Aid Administrator</w:t>
      </w:r>
    </w:p>
    <w:p w14:paraId="17EB03DE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2E0026A7" w14:textId="77777777" w:rsidR="002B7F86" w:rsidRDefault="002B7F86" w:rsidP="002B7F86">
      <w:pPr>
        <w:spacing w:after="150"/>
        <w:ind w:left="-426" w:firstLine="0"/>
        <w:rPr>
          <w:rFonts w:ascii="Arial" w:hAnsi="Arial" w:cs="Arial"/>
          <w:color w:val="4B4B4B"/>
          <w:sz w:val="24"/>
          <w:szCs w:val="24"/>
          <w:lang w:val="en-IN" w:eastAsia="en-IN"/>
        </w:rPr>
      </w:pPr>
    </w:p>
    <w:p w14:paraId="56D7A7B0" w14:textId="77777777" w:rsidR="002B7F86" w:rsidRPr="008F1735" w:rsidRDefault="002B7F86" w:rsidP="008F1735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Today’s Date]</w:t>
      </w:r>
    </w:p>
    <w:p w14:paraId="2A48EEAB" w14:textId="77777777" w:rsidR="002B7F86" w:rsidRPr="008F1735" w:rsidRDefault="002B7F86" w:rsidP="008F1735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[341 Company Address]</w:t>
      </w:r>
      <w:r w:rsidRPr="008F17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 xml:space="preserve">[Company City, State </w:t>
      </w:r>
      <w:proofErr w:type="spellStart"/>
      <w:r w:rsidRPr="008F17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x</w:t>
      </w:r>
      <w:proofErr w:type="spellEnd"/>
      <w:r w:rsidRPr="008F17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F17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(xxx) xxx-</w:t>
      </w:r>
      <w:proofErr w:type="spellStart"/>
      <w:r w:rsidRPr="008F17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xxxx</w:t>
      </w:r>
      <w:proofErr w:type="spellEnd"/>
      <w:r w:rsidRPr="008F17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]</w:t>
      </w:r>
      <w:r w:rsidRPr="008F17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br/>
        <w:t>[hiring.manager@gmail.com]</w:t>
      </w:r>
    </w:p>
    <w:p w14:paraId="4AF8E6E5" w14:textId="77777777" w:rsidR="002B7F86" w:rsidRPr="008F1735" w:rsidRDefault="002B7F86" w:rsidP="008F1735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</w:p>
    <w:p w14:paraId="170043EE" w14:textId="77777777" w:rsidR="008F1735" w:rsidRDefault="002B7F86" w:rsidP="008F1735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lang w:val="en-IN" w:eastAsia="en-IN"/>
        </w:rPr>
        <w:t>Dear [Mr./Mrs./Ms.] [Hiring Manager’s Name],</w:t>
      </w:r>
    </w:p>
    <w:p w14:paraId="04DD2120" w14:textId="77777777" w:rsidR="008F1735" w:rsidRDefault="008F1735" w:rsidP="008F1735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want to present the combination of skills and related work journeys that make me eligible to apply for the position of Financial Aid Administrator with your firm. I have a knowledgeable background of 5 years in identifying aid eligibility, offering student support, and processing loans.</w:t>
      </w:r>
    </w:p>
    <w:p w14:paraId="7385EAB0" w14:textId="6605BAD3" w:rsidR="008F1735" w:rsidRPr="008F1735" w:rsidRDefault="008F1735" w:rsidP="008F1735">
      <w:pPr>
        <w:spacing w:after="150"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potlighting my key responsibilities in the current role:</w:t>
      </w:r>
    </w:p>
    <w:p w14:paraId="79BD42DB" w14:textId="6352ABB8" w:rsidR="008F1735" w:rsidRPr="008F1735" w:rsidRDefault="008F1735" w:rsidP="008F1735">
      <w:pPr>
        <w:pStyle w:val="ListParagraph"/>
        <w:numPr>
          <w:ilvl w:val="0"/>
          <w:numId w:val="11"/>
        </w:numPr>
        <w:spacing w:line="276" w:lineRule="auto"/>
        <w:ind w:left="142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ssess the financial viability of the students and accordingly suggest the scheme.</w:t>
      </w:r>
    </w:p>
    <w:p w14:paraId="6CBABB46" w14:textId="77777777" w:rsidR="008F1735" w:rsidRPr="008F1735" w:rsidRDefault="008F1735" w:rsidP="008F1735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Coordinate with the admission </w:t>
      </w:r>
      <w:proofErr w:type="spellStart"/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ounselors</w:t>
      </w:r>
      <w:proofErr w:type="spellEnd"/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 to complete the </w:t>
      </w:r>
      <w:proofErr w:type="spellStart"/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nrollment</w:t>
      </w:r>
      <w:proofErr w:type="spellEnd"/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 xml:space="preserve"> procedure.</w:t>
      </w:r>
    </w:p>
    <w:p w14:paraId="52AF660A" w14:textId="77777777" w:rsidR="008F1735" w:rsidRPr="008F1735" w:rsidRDefault="008F1735" w:rsidP="008F1735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Participate in seminars and events held by the financial aid committee.</w:t>
      </w:r>
    </w:p>
    <w:p w14:paraId="2DEA5FFB" w14:textId="77777777" w:rsidR="008F1735" w:rsidRPr="008F1735" w:rsidRDefault="008F1735" w:rsidP="008F1735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Ensure adherence with the guidelines and standards.</w:t>
      </w:r>
    </w:p>
    <w:p w14:paraId="1370EB91" w14:textId="77777777" w:rsidR="008F1735" w:rsidRPr="008F1735" w:rsidRDefault="008F1735" w:rsidP="008F1735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aintain students' detailed records.</w:t>
      </w:r>
    </w:p>
    <w:p w14:paraId="6E09C2CF" w14:textId="77777777" w:rsidR="008F1735" w:rsidRPr="008F1735" w:rsidRDefault="008F1735" w:rsidP="008F1735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Conduct interviews of the students.</w:t>
      </w:r>
    </w:p>
    <w:p w14:paraId="078374B1" w14:textId="77777777" w:rsidR="008F1735" w:rsidRPr="008F1735" w:rsidRDefault="008F1735" w:rsidP="008F1735">
      <w:pPr>
        <w:numPr>
          <w:ilvl w:val="0"/>
          <w:numId w:val="10"/>
        </w:numPr>
        <w:spacing w:line="276" w:lineRule="auto"/>
        <w:ind w:left="142"/>
        <w:textAlignment w:val="baseline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Approve and reject applications.</w:t>
      </w:r>
    </w:p>
    <w:p w14:paraId="59205695" w14:textId="77777777" w:rsidR="008F1735" w:rsidRPr="008F1735" w:rsidRDefault="008F1735" w:rsidP="008F1735">
      <w:pPr>
        <w:spacing w:line="276" w:lineRule="auto"/>
        <w:ind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 </w:t>
      </w:r>
    </w:p>
    <w:p w14:paraId="48A67961" w14:textId="77777777" w:rsidR="008F1735" w:rsidRPr="008F1735" w:rsidRDefault="008F1735" w:rsidP="008F1735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I believe that I'd become a great asset to your team by determining &amp; conveying program applications as per the student requirements.</w:t>
      </w:r>
    </w:p>
    <w:p w14:paraId="358B639E" w14:textId="77777777" w:rsidR="008F1735" w:rsidRPr="008F1735" w:rsidRDefault="008F1735" w:rsidP="008F1735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3F797506" w14:textId="77777777" w:rsidR="008F1735" w:rsidRPr="008F1735" w:rsidRDefault="008F1735" w:rsidP="008F1735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My enclosed resume will help you with my educational background and previous working experience in similar roles. I hope to have a face-to-face discussion on how I will significantly contribute to achieving your long-term goals.</w:t>
      </w:r>
    </w:p>
    <w:p w14:paraId="318B2BBE" w14:textId="77777777" w:rsidR="008F1735" w:rsidRPr="008F1735" w:rsidRDefault="008F1735" w:rsidP="008F1735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</w:p>
    <w:p w14:paraId="4319D338" w14:textId="77777777" w:rsidR="008F1735" w:rsidRPr="008F1735" w:rsidRDefault="008F1735" w:rsidP="008F1735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Sincerely,</w:t>
      </w:r>
    </w:p>
    <w:p w14:paraId="50C8D1DA" w14:textId="77777777" w:rsidR="008F1735" w:rsidRPr="008F1735" w:rsidRDefault="008F1735" w:rsidP="008F1735">
      <w:pPr>
        <w:spacing w:line="276" w:lineRule="auto"/>
        <w:ind w:left="-426" w:firstLine="0"/>
        <w:rPr>
          <w:rFonts w:ascii="Arial" w:hAnsi="Arial" w:cs="Arial"/>
          <w:color w:val="000000" w:themeColor="text1"/>
          <w:sz w:val="24"/>
          <w:szCs w:val="24"/>
          <w:lang w:val="en-IN" w:eastAsia="en-IN" w:bidi="te-IN"/>
        </w:rPr>
      </w:pPr>
      <w:r w:rsidRPr="008F1735">
        <w:rPr>
          <w:rFonts w:ascii="Arial" w:hAnsi="Arial" w:cs="Arial"/>
          <w:color w:val="000000" w:themeColor="text1"/>
          <w:sz w:val="24"/>
          <w:szCs w:val="24"/>
          <w:shd w:val="clear" w:color="auto" w:fill="FFFFFF"/>
          <w:lang w:val="en-IN" w:eastAsia="en-IN" w:bidi="te-IN"/>
        </w:rPr>
        <w:t>[Your Name]</w:t>
      </w:r>
    </w:p>
    <w:p w14:paraId="276B6B9C" w14:textId="1C55BCF1" w:rsidR="00DF38A7" w:rsidRDefault="00DF38A7" w:rsidP="008F1735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203E1A7B" w14:textId="098AAB9E" w:rsidR="008F1735" w:rsidRDefault="008F1735" w:rsidP="008F1735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27E67217" w14:textId="4EB39DD8" w:rsidR="008F1735" w:rsidRDefault="008F1735" w:rsidP="008F1735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5BBB37DE" w14:textId="385B15AB" w:rsidR="008F1735" w:rsidRDefault="008F1735" w:rsidP="008F1735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195B08AE" w14:textId="5468C098" w:rsidR="008F1735" w:rsidRDefault="008F1735" w:rsidP="008F1735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51B168B3" w14:textId="77777777" w:rsidR="008F1735" w:rsidRPr="008F1735" w:rsidRDefault="008F1735" w:rsidP="008F1735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5F0C183C" w14:textId="77777777" w:rsidR="00DF38A7" w:rsidRDefault="00BE1DBD" w:rsidP="00DF38A7">
      <w:pPr>
        <w:rPr>
          <w:lang w:val="en-U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4624" behindDoc="0" locked="0" layoutInCell="1" allowOverlap="1" wp14:anchorId="60AA8A5F" wp14:editId="098B55E0">
            <wp:simplePos x="0" y="0"/>
            <wp:positionH relativeFrom="column">
              <wp:posOffset>3851910</wp:posOffset>
            </wp:positionH>
            <wp:positionV relativeFrom="paragraph">
              <wp:posOffset>17145</wp:posOffset>
            </wp:positionV>
            <wp:extent cx="1362710" cy="419100"/>
            <wp:effectExtent l="0" t="0" r="8890" b="0"/>
            <wp:wrapThrough wrapText="bothSides">
              <wp:wrapPolygon edited="0">
                <wp:start x="0" y="0"/>
                <wp:lineTo x="0" y="20618"/>
                <wp:lineTo x="21439" y="2061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419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0AAA75" w14:textId="77777777" w:rsidR="00632602" w:rsidRPr="00BE1DBD" w:rsidRDefault="00DF38A7" w:rsidP="00BE1DBD">
      <w:pPr>
        <w:pStyle w:val="description"/>
        <w:shd w:val="clear" w:color="auto" w:fill="FFFFFF"/>
        <w:spacing w:before="0" w:beforeAutospacing="0" w:after="0" w:afterAutospacing="0" w:line="276" w:lineRule="auto"/>
        <w:ind w:left="426"/>
        <w:jc w:val="center"/>
        <w:textAlignment w:val="baseline"/>
        <w:rPr>
          <w:rFonts w:ascii="Arial" w:hAnsi="Arial" w:cs="Arial"/>
          <w:b/>
          <w:color w:val="000000" w:themeColor="text1"/>
          <w:sz w:val="20"/>
          <w:szCs w:val="16"/>
          <w:lang w:val="en-IN"/>
        </w:rPr>
      </w:pPr>
      <w:r>
        <w:rPr>
          <w:rFonts w:ascii="Arial" w:hAnsi="Arial" w:cs="Arial"/>
          <w:color w:val="000000"/>
          <w:sz w:val="20"/>
          <w:szCs w:val="16"/>
        </w:rPr>
        <w:t xml:space="preserve">© </w:t>
      </w:r>
      <w:r>
        <w:rPr>
          <w:rFonts w:ascii="Arial" w:hAnsi="Arial" w:cs="Arial"/>
          <w:color w:val="000000"/>
          <w:sz w:val="14"/>
          <w:szCs w:val="16"/>
        </w:rPr>
        <w:t xml:space="preserve">This </w:t>
      </w:r>
      <w:hyperlink r:id="rId9" w:history="1">
        <w:r>
          <w:rPr>
            <w:rStyle w:val="Hyperlink"/>
            <w:rFonts w:ascii="Arial" w:hAnsi="Arial" w:cs="Arial"/>
            <w:b/>
            <w:sz w:val="14"/>
            <w:szCs w:val="16"/>
          </w:rPr>
          <w:t xml:space="preserve">Free </w:t>
        </w:r>
        <w:r>
          <w:rPr>
            <w:rStyle w:val="Hyperlink"/>
            <w:rFonts w:ascii="Arial" w:hAnsi="Arial" w:cs="Arial"/>
            <w:b/>
            <w:sz w:val="14"/>
            <w:szCs w:val="16"/>
            <w:lang w:val="en-IN"/>
          </w:rPr>
          <w:t>Cover Letter</w:t>
        </w:r>
      </w:hyperlink>
      <w:r>
        <w:rPr>
          <w:rFonts w:ascii="Arial" w:hAnsi="Arial" w:cs="Arial"/>
          <w:color w:val="000000"/>
          <w:sz w:val="14"/>
          <w:szCs w:val="16"/>
        </w:rPr>
        <w:t xml:space="preserve"> is the copyright of </w:t>
      </w:r>
      <w:r>
        <w:rPr>
          <w:rFonts w:ascii="Arial" w:hAnsi="Arial" w:cs="Arial"/>
          <w:color w:val="000000"/>
          <w:sz w:val="14"/>
          <w:szCs w:val="16"/>
          <w:lang w:val="en-IN"/>
        </w:rPr>
        <w:t>Qwikresume.com</w:t>
      </w:r>
      <w:r>
        <w:rPr>
          <w:rFonts w:ascii="Arial" w:hAnsi="Arial" w:cs="Arial"/>
          <w:color w:val="000000"/>
          <w:sz w:val="14"/>
          <w:szCs w:val="16"/>
        </w:rPr>
        <w:t>.</w:t>
      </w:r>
      <w:r>
        <w:rPr>
          <w:rFonts w:ascii="Arial" w:hAnsi="Arial" w:cs="Arial"/>
          <w:color w:val="000000"/>
          <w:sz w:val="14"/>
          <w:szCs w:val="16"/>
          <w:lang w:val="en-IN"/>
        </w:rPr>
        <w:t xml:space="preserve"> </w:t>
      </w:r>
      <w:r w:rsidRPr="00BE1DBD">
        <w:rPr>
          <w:rFonts w:ascii="Arial" w:hAnsi="Arial" w:cs="Arial"/>
          <w:b/>
          <w:sz w:val="14"/>
          <w:szCs w:val="16"/>
        </w:rPr>
        <w:t>Usage Guidelines</w:t>
      </w:r>
    </w:p>
    <w:sectPr w:rsidR="00632602" w:rsidRPr="00BE1DBD" w:rsidSect="00715D03">
      <w:type w:val="continuous"/>
      <w:pgSz w:w="11906" w:h="16838"/>
      <w:pgMar w:top="357" w:right="2975" w:bottom="38" w:left="993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03177" w14:textId="77777777" w:rsidR="00532D64" w:rsidRDefault="00532D64" w:rsidP="001E7709">
      <w:r>
        <w:separator/>
      </w:r>
    </w:p>
  </w:endnote>
  <w:endnote w:type="continuationSeparator" w:id="0">
    <w:p w14:paraId="35DFB67E" w14:textId="77777777" w:rsidR="00532D64" w:rsidRDefault="00532D64" w:rsidP="001E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A336A" w14:textId="77777777" w:rsidR="00532D64" w:rsidRDefault="00532D64" w:rsidP="001E7709">
      <w:r>
        <w:separator/>
      </w:r>
    </w:p>
  </w:footnote>
  <w:footnote w:type="continuationSeparator" w:id="0">
    <w:p w14:paraId="078D1540" w14:textId="77777777" w:rsidR="00532D64" w:rsidRDefault="00532D64" w:rsidP="001E7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95A52"/>
    <w:multiLevelType w:val="hybridMultilevel"/>
    <w:tmpl w:val="10308680"/>
    <w:lvl w:ilvl="0" w:tplc="259401BE">
      <w:start w:val="2009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1796094C"/>
    <w:multiLevelType w:val="hybridMultilevel"/>
    <w:tmpl w:val="A3CAF026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6877"/>
    <w:multiLevelType w:val="multilevel"/>
    <w:tmpl w:val="235AC078"/>
    <w:lvl w:ilvl="0">
      <w:start w:val="2009"/>
      <w:numFmt w:val="decimal"/>
      <w:lvlText w:val="%1"/>
      <w:lvlJc w:val="left"/>
      <w:pPr>
        <w:tabs>
          <w:tab w:val="num" w:pos="1215"/>
        </w:tabs>
        <w:ind w:left="1215" w:hanging="1215"/>
      </w:pPr>
      <w:rPr>
        <w:rFonts w:hint="default"/>
      </w:rPr>
    </w:lvl>
    <w:lvl w:ilvl="1">
      <w:start w:val="2012"/>
      <w:numFmt w:val="decimal"/>
      <w:lvlText w:val="%1-%2"/>
      <w:lvlJc w:val="left"/>
      <w:pPr>
        <w:tabs>
          <w:tab w:val="num" w:pos="1674"/>
        </w:tabs>
        <w:ind w:left="1674" w:hanging="1215"/>
      </w:pPr>
      <w:rPr>
        <w:rFonts w:asciiTheme="majorHAnsi" w:hAnsiTheme="majorHAnsi" w:hint="default"/>
        <w:color w:val="45472B" w:themeColor="background2" w:themeShade="40"/>
        <w:sz w:val="22"/>
        <w:szCs w:val="22"/>
      </w:rPr>
    </w:lvl>
    <w:lvl w:ilvl="2">
      <w:start w:val="1"/>
      <w:numFmt w:val="decimal"/>
      <w:lvlText w:val="%1-%2.%3"/>
      <w:lvlJc w:val="left"/>
      <w:pPr>
        <w:tabs>
          <w:tab w:val="num" w:pos="2349"/>
        </w:tabs>
        <w:ind w:left="2349" w:hanging="1215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2916"/>
        </w:tabs>
        <w:ind w:left="2916" w:hanging="121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3483"/>
        </w:tabs>
        <w:ind w:left="3483" w:hanging="1215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4050"/>
        </w:tabs>
        <w:ind w:left="4050" w:hanging="1215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4842"/>
        </w:tabs>
        <w:ind w:left="484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6336"/>
        </w:tabs>
        <w:ind w:left="6336" w:hanging="1800"/>
      </w:pPr>
      <w:rPr>
        <w:rFonts w:hint="default"/>
      </w:rPr>
    </w:lvl>
  </w:abstractNum>
  <w:abstractNum w:abstractNumId="3" w15:restartNumberingAfterBreak="0">
    <w:nsid w:val="2CE4667C"/>
    <w:multiLevelType w:val="multilevel"/>
    <w:tmpl w:val="DDB6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3B6869"/>
    <w:multiLevelType w:val="hybridMultilevel"/>
    <w:tmpl w:val="B086B11A"/>
    <w:lvl w:ilvl="0" w:tplc="BFBC40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36B46"/>
    <w:multiLevelType w:val="hybridMultilevel"/>
    <w:tmpl w:val="3BB03030"/>
    <w:lvl w:ilvl="0" w:tplc="0422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43402117"/>
    <w:multiLevelType w:val="hybridMultilevel"/>
    <w:tmpl w:val="6986C7AC"/>
    <w:lvl w:ilvl="0" w:tplc="042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0F24F2"/>
    <w:multiLevelType w:val="hybridMultilevel"/>
    <w:tmpl w:val="0524A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77E56"/>
    <w:multiLevelType w:val="multilevel"/>
    <w:tmpl w:val="DA28E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FD3763"/>
    <w:multiLevelType w:val="multilevel"/>
    <w:tmpl w:val="2E12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911278"/>
    <w:multiLevelType w:val="hybridMultilevel"/>
    <w:tmpl w:val="692AF0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3"/>
  </w:num>
  <w:num w:numId="10">
    <w:abstractNumId w:val="8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MCAnMLMyMTMyUdpeDU4uLM/DyQAqNaAPnhJVQsAAAA"/>
  </w:docVars>
  <w:rsids>
    <w:rsidRoot w:val="00C5189A"/>
    <w:rsid w:val="0001755B"/>
    <w:rsid w:val="00032C83"/>
    <w:rsid w:val="000361BF"/>
    <w:rsid w:val="00047A9A"/>
    <w:rsid w:val="00053370"/>
    <w:rsid w:val="00053857"/>
    <w:rsid w:val="000574A5"/>
    <w:rsid w:val="00070B23"/>
    <w:rsid w:val="00076525"/>
    <w:rsid w:val="00077872"/>
    <w:rsid w:val="00087F64"/>
    <w:rsid w:val="000A1A87"/>
    <w:rsid w:val="000B7739"/>
    <w:rsid w:val="000C1189"/>
    <w:rsid w:val="000C2FAD"/>
    <w:rsid w:val="000D7663"/>
    <w:rsid w:val="00110632"/>
    <w:rsid w:val="00112B21"/>
    <w:rsid w:val="001231FF"/>
    <w:rsid w:val="00123BB9"/>
    <w:rsid w:val="001429FA"/>
    <w:rsid w:val="00160B96"/>
    <w:rsid w:val="00171851"/>
    <w:rsid w:val="00171E00"/>
    <w:rsid w:val="001A4AAA"/>
    <w:rsid w:val="001B6BA0"/>
    <w:rsid w:val="001E6340"/>
    <w:rsid w:val="001E7709"/>
    <w:rsid w:val="00203FC4"/>
    <w:rsid w:val="002264C2"/>
    <w:rsid w:val="00237948"/>
    <w:rsid w:val="00253B27"/>
    <w:rsid w:val="00261831"/>
    <w:rsid w:val="002727E2"/>
    <w:rsid w:val="002908C5"/>
    <w:rsid w:val="00292759"/>
    <w:rsid w:val="002A695B"/>
    <w:rsid w:val="002B1E40"/>
    <w:rsid w:val="002B5242"/>
    <w:rsid w:val="002B7F86"/>
    <w:rsid w:val="002C1618"/>
    <w:rsid w:val="002C582B"/>
    <w:rsid w:val="002D2D58"/>
    <w:rsid w:val="00305E46"/>
    <w:rsid w:val="00310949"/>
    <w:rsid w:val="003121FA"/>
    <w:rsid w:val="003136CA"/>
    <w:rsid w:val="00315FA0"/>
    <w:rsid w:val="00317AFC"/>
    <w:rsid w:val="00324DCA"/>
    <w:rsid w:val="00345691"/>
    <w:rsid w:val="003530C1"/>
    <w:rsid w:val="003574B0"/>
    <w:rsid w:val="00370373"/>
    <w:rsid w:val="00390DA1"/>
    <w:rsid w:val="0039162F"/>
    <w:rsid w:val="00397BC4"/>
    <w:rsid w:val="00397CC6"/>
    <w:rsid w:val="003A366C"/>
    <w:rsid w:val="003B7F80"/>
    <w:rsid w:val="003D5CD2"/>
    <w:rsid w:val="003D7ADE"/>
    <w:rsid w:val="00417F3F"/>
    <w:rsid w:val="004263BB"/>
    <w:rsid w:val="00430C07"/>
    <w:rsid w:val="004341FC"/>
    <w:rsid w:val="004346E0"/>
    <w:rsid w:val="00435A1E"/>
    <w:rsid w:val="00436FD9"/>
    <w:rsid w:val="00437C01"/>
    <w:rsid w:val="004467B2"/>
    <w:rsid w:val="004530E5"/>
    <w:rsid w:val="004547A3"/>
    <w:rsid w:val="00455564"/>
    <w:rsid w:val="00460F7C"/>
    <w:rsid w:val="00463056"/>
    <w:rsid w:val="004973E6"/>
    <w:rsid w:val="004A231E"/>
    <w:rsid w:val="004A25E3"/>
    <w:rsid w:val="004A43F0"/>
    <w:rsid w:val="004A7867"/>
    <w:rsid w:val="004B0887"/>
    <w:rsid w:val="004E0A9C"/>
    <w:rsid w:val="004E43B5"/>
    <w:rsid w:val="004F17D7"/>
    <w:rsid w:val="004F51B2"/>
    <w:rsid w:val="005061D0"/>
    <w:rsid w:val="00521ECE"/>
    <w:rsid w:val="00532D64"/>
    <w:rsid w:val="00545C68"/>
    <w:rsid w:val="005527E4"/>
    <w:rsid w:val="00553A3F"/>
    <w:rsid w:val="00560C36"/>
    <w:rsid w:val="00562922"/>
    <w:rsid w:val="00564579"/>
    <w:rsid w:val="0057041D"/>
    <w:rsid w:val="00570DCF"/>
    <w:rsid w:val="005813DC"/>
    <w:rsid w:val="005868C8"/>
    <w:rsid w:val="00593772"/>
    <w:rsid w:val="005A40A3"/>
    <w:rsid w:val="005D34EA"/>
    <w:rsid w:val="005D756A"/>
    <w:rsid w:val="005E0D75"/>
    <w:rsid w:val="005E343B"/>
    <w:rsid w:val="005F7C59"/>
    <w:rsid w:val="00603CC5"/>
    <w:rsid w:val="00612808"/>
    <w:rsid w:val="00632602"/>
    <w:rsid w:val="00673425"/>
    <w:rsid w:val="00673B97"/>
    <w:rsid w:val="006805BB"/>
    <w:rsid w:val="00685BA6"/>
    <w:rsid w:val="006931DA"/>
    <w:rsid w:val="00697ABC"/>
    <w:rsid w:val="006A0491"/>
    <w:rsid w:val="006A4688"/>
    <w:rsid w:val="006C11FB"/>
    <w:rsid w:val="006C2428"/>
    <w:rsid w:val="006C6062"/>
    <w:rsid w:val="006D3EB7"/>
    <w:rsid w:val="006D47AD"/>
    <w:rsid w:val="006D5355"/>
    <w:rsid w:val="006D7147"/>
    <w:rsid w:val="006F72C9"/>
    <w:rsid w:val="007075CC"/>
    <w:rsid w:val="00715D03"/>
    <w:rsid w:val="00740D6A"/>
    <w:rsid w:val="0074797E"/>
    <w:rsid w:val="00747F7A"/>
    <w:rsid w:val="00755080"/>
    <w:rsid w:val="00797089"/>
    <w:rsid w:val="007A0F2E"/>
    <w:rsid w:val="007A6E28"/>
    <w:rsid w:val="007C1C58"/>
    <w:rsid w:val="007D2636"/>
    <w:rsid w:val="007D495A"/>
    <w:rsid w:val="007D5CA1"/>
    <w:rsid w:val="007E0784"/>
    <w:rsid w:val="007E135B"/>
    <w:rsid w:val="007F43E5"/>
    <w:rsid w:val="007F5CBA"/>
    <w:rsid w:val="00801283"/>
    <w:rsid w:val="008050E2"/>
    <w:rsid w:val="00827B36"/>
    <w:rsid w:val="00833C5E"/>
    <w:rsid w:val="008372AD"/>
    <w:rsid w:val="00854245"/>
    <w:rsid w:val="00877F69"/>
    <w:rsid w:val="008A568D"/>
    <w:rsid w:val="008D4949"/>
    <w:rsid w:val="008D5FCF"/>
    <w:rsid w:val="008E3B79"/>
    <w:rsid w:val="008E3E56"/>
    <w:rsid w:val="008E5A69"/>
    <w:rsid w:val="008E67EC"/>
    <w:rsid w:val="008E7037"/>
    <w:rsid w:val="008E7731"/>
    <w:rsid w:val="008F1735"/>
    <w:rsid w:val="009025BE"/>
    <w:rsid w:val="00912857"/>
    <w:rsid w:val="00924CAC"/>
    <w:rsid w:val="00930499"/>
    <w:rsid w:val="00931AB7"/>
    <w:rsid w:val="00933607"/>
    <w:rsid w:val="0093437F"/>
    <w:rsid w:val="009568C9"/>
    <w:rsid w:val="00987FED"/>
    <w:rsid w:val="009A072F"/>
    <w:rsid w:val="009C33FC"/>
    <w:rsid w:val="009C34CB"/>
    <w:rsid w:val="009C7B7D"/>
    <w:rsid w:val="009D5F84"/>
    <w:rsid w:val="00A11EEE"/>
    <w:rsid w:val="00A13F44"/>
    <w:rsid w:val="00A159B8"/>
    <w:rsid w:val="00A1671F"/>
    <w:rsid w:val="00A178E8"/>
    <w:rsid w:val="00A2209C"/>
    <w:rsid w:val="00A24636"/>
    <w:rsid w:val="00A43DA4"/>
    <w:rsid w:val="00A52D6E"/>
    <w:rsid w:val="00A533AC"/>
    <w:rsid w:val="00A54C84"/>
    <w:rsid w:val="00A55512"/>
    <w:rsid w:val="00A6626B"/>
    <w:rsid w:val="00A95556"/>
    <w:rsid w:val="00AA1343"/>
    <w:rsid w:val="00AA580D"/>
    <w:rsid w:val="00AB2363"/>
    <w:rsid w:val="00AC3858"/>
    <w:rsid w:val="00AD0065"/>
    <w:rsid w:val="00AD03A2"/>
    <w:rsid w:val="00AD0B95"/>
    <w:rsid w:val="00AD708F"/>
    <w:rsid w:val="00AE61E6"/>
    <w:rsid w:val="00AE62F3"/>
    <w:rsid w:val="00AF52AA"/>
    <w:rsid w:val="00B0302A"/>
    <w:rsid w:val="00B32A6B"/>
    <w:rsid w:val="00B37CE7"/>
    <w:rsid w:val="00B452D9"/>
    <w:rsid w:val="00B525FA"/>
    <w:rsid w:val="00B547DE"/>
    <w:rsid w:val="00B54B81"/>
    <w:rsid w:val="00B55801"/>
    <w:rsid w:val="00B57620"/>
    <w:rsid w:val="00B6001E"/>
    <w:rsid w:val="00B6717D"/>
    <w:rsid w:val="00B764E9"/>
    <w:rsid w:val="00B8397E"/>
    <w:rsid w:val="00B86EE3"/>
    <w:rsid w:val="00B92198"/>
    <w:rsid w:val="00B977E9"/>
    <w:rsid w:val="00BB1A0B"/>
    <w:rsid w:val="00BC2AEF"/>
    <w:rsid w:val="00BE1DBD"/>
    <w:rsid w:val="00C1109D"/>
    <w:rsid w:val="00C116F5"/>
    <w:rsid w:val="00C16E21"/>
    <w:rsid w:val="00C20DD9"/>
    <w:rsid w:val="00C332B3"/>
    <w:rsid w:val="00C5189A"/>
    <w:rsid w:val="00C54A05"/>
    <w:rsid w:val="00C70786"/>
    <w:rsid w:val="00C71128"/>
    <w:rsid w:val="00C76CA7"/>
    <w:rsid w:val="00C777FF"/>
    <w:rsid w:val="00C8104C"/>
    <w:rsid w:val="00C96333"/>
    <w:rsid w:val="00CB7378"/>
    <w:rsid w:val="00CB7865"/>
    <w:rsid w:val="00CF51E3"/>
    <w:rsid w:val="00D17DFC"/>
    <w:rsid w:val="00D30498"/>
    <w:rsid w:val="00D32637"/>
    <w:rsid w:val="00D51A60"/>
    <w:rsid w:val="00D529E6"/>
    <w:rsid w:val="00D54905"/>
    <w:rsid w:val="00D5522F"/>
    <w:rsid w:val="00D57C98"/>
    <w:rsid w:val="00D64187"/>
    <w:rsid w:val="00DA6921"/>
    <w:rsid w:val="00DA7D00"/>
    <w:rsid w:val="00DD3955"/>
    <w:rsid w:val="00DE02FE"/>
    <w:rsid w:val="00DE500E"/>
    <w:rsid w:val="00DE724A"/>
    <w:rsid w:val="00DF38A7"/>
    <w:rsid w:val="00DF3D2C"/>
    <w:rsid w:val="00DF5F0F"/>
    <w:rsid w:val="00E05FA1"/>
    <w:rsid w:val="00E224F5"/>
    <w:rsid w:val="00E531D8"/>
    <w:rsid w:val="00E549DF"/>
    <w:rsid w:val="00E6159A"/>
    <w:rsid w:val="00E759BB"/>
    <w:rsid w:val="00E853E6"/>
    <w:rsid w:val="00EA03A5"/>
    <w:rsid w:val="00EA6FE8"/>
    <w:rsid w:val="00EC3AEE"/>
    <w:rsid w:val="00ED33C1"/>
    <w:rsid w:val="00EE3353"/>
    <w:rsid w:val="00EE5AE7"/>
    <w:rsid w:val="00EF713D"/>
    <w:rsid w:val="00F273F0"/>
    <w:rsid w:val="00F33BDD"/>
    <w:rsid w:val="00F4349B"/>
    <w:rsid w:val="00F7081A"/>
    <w:rsid w:val="00F7527D"/>
    <w:rsid w:val="00F802EF"/>
    <w:rsid w:val="00F9094A"/>
    <w:rsid w:val="00FA3272"/>
    <w:rsid w:val="00FB5AF6"/>
    <w:rsid w:val="00FD0BE5"/>
    <w:rsid w:val="00FD5B1C"/>
    <w:rsid w:val="00FE1B5C"/>
    <w:rsid w:val="00FE1C98"/>
    <w:rsid w:val="00FE7ACE"/>
    <w:rsid w:val="00FF4CCE"/>
    <w:rsid w:val="00FF6B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;v-text-anchor:middle" fillcolor="none [2263]" stroke="f">
      <v:fill color="none [2263]" color2="none [727]" rotate="t" angle="180" colors="0 #dad7c7;40632f #f0efe9;1 #f4f3ef" focus="100%" type="gradient">
        <o:fill v:ext="view" type="gradientUnscaled"/>
      </v:fill>
      <v:stroke on="f"/>
      <v:shadow on="t" color="black" opacity="28270f" origin=",.5" offset="0,3pt"/>
    </o:shapedefaults>
    <o:shapelayout v:ext="edit">
      <o:idmap v:ext="edit" data="1"/>
    </o:shapelayout>
  </w:shapeDefaults>
  <w:decimalSymbol w:val="."/>
  <w:listSeparator w:val=","/>
  <w14:docId w14:val="69CB7FDB"/>
  <w15:docId w15:val="{E398E4CA-1136-4C29-A500-613556B5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0DCF"/>
    <w:pPr>
      <w:ind w:firstLine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DCF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DCF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DCF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CF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DCF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DCF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DCF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DCF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DCF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70B23"/>
    <w:rPr>
      <w:color w:val="0000FF"/>
      <w:u w:val="single"/>
    </w:rPr>
  </w:style>
  <w:style w:type="paragraph" w:customStyle="1" w:styleId="Indented">
    <w:name w:val="Indented"/>
    <w:basedOn w:val="Normal"/>
    <w:qFormat/>
    <w:rsid w:val="00070B23"/>
    <w:pPr>
      <w:ind w:left="1440"/>
    </w:pPr>
    <w:rPr>
      <w:rFonts w:ascii="Georgia" w:eastAsia="Calibri" w:hAnsi="Georgia"/>
      <w:lang w:val="en-US" w:eastAsia="en-US"/>
    </w:rPr>
  </w:style>
  <w:style w:type="paragraph" w:customStyle="1" w:styleId="PersonalName">
    <w:name w:val="Personal Name"/>
    <w:basedOn w:val="Title"/>
    <w:rsid w:val="00570DCF"/>
    <w:rPr>
      <w:rFonts w:ascii="Impact" w:hAnsi="Impact"/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70DCF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customStyle="1" w:styleId="TitleChar">
    <w:name w:val="Title Char"/>
    <w:link w:val="Title"/>
    <w:uiPriority w:val="10"/>
    <w:rsid w:val="00570DCF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Heading1Char">
    <w:name w:val="Heading 1 Char"/>
    <w:link w:val="Heading1"/>
    <w:uiPriority w:val="9"/>
    <w:rsid w:val="00570DCF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570DCF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70DCF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570DCF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70DCF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570DCF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570DCF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70DCF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70DCF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DCF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DCF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570DCF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570DCF"/>
    <w:rPr>
      <w:b/>
      <w:bCs/>
      <w:spacing w:val="0"/>
    </w:rPr>
  </w:style>
  <w:style w:type="character" w:styleId="Emphasis">
    <w:name w:val="Emphasis"/>
    <w:uiPriority w:val="20"/>
    <w:qFormat/>
    <w:rsid w:val="00570DCF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570DCF"/>
    <w:pPr>
      <w:ind w:firstLine="0"/>
    </w:pPr>
  </w:style>
  <w:style w:type="character" w:customStyle="1" w:styleId="NoSpacingChar">
    <w:name w:val="No Spacing Char"/>
    <w:link w:val="NoSpacing"/>
    <w:uiPriority w:val="1"/>
    <w:rsid w:val="00570DCF"/>
  </w:style>
  <w:style w:type="paragraph" w:styleId="ListParagraph">
    <w:name w:val="List Paragraph"/>
    <w:basedOn w:val="Normal"/>
    <w:uiPriority w:val="34"/>
    <w:qFormat/>
    <w:rsid w:val="00570D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0DCF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570DCF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DCF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570DCF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570DCF"/>
    <w:rPr>
      <w:i/>
      <w:iCs/>
      <w:color w:val="5A5A5A"/>
    </w:rPr>
  </w:style>
  <w:style w:type="character" w:styleId="IntenseEmphasis">
    <w:name w:val="Intense Emphasis"/>
    <w:uiPriority w:val="21"/>
    <w:qFormat/>
    <w:rsid w:val="00570DCF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570DCF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570DCF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570DCF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DCF"/>
    <w:pPr>
      <w:outlineLvl w:val="9"/>
    </w:pPr>
    <w:rPr>
      <w:lang w:bidi="en-US"/>
    </w:rPr>
  </w:style>
  <w:style w:type="paragraph" w:styleId="HTMLPreformatted">
    <w:name w:val="HTML Preformatted"/>
    <w:basedOn w:val="Normal"/>
    <w:link w:val="HTMLPreformattedChar"/>
    <w:rsid w:val="00827B36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27B36"/>
    <w:rPr>
      <w:rFonts w:ascii="Consolas" w:hAnsi="Consolas" w:cs="Consolas"/>
    </w:rPr>
  </w:style>
  <w:style w:type="character" w:customStyle="1" w:styleId="Years">
    <w:name w:val="Years"/>
    <w:basedOn w:val="DefaultParagraphFont"/>
    <w:uiPriority w:val="1"/>
    <w:qFormat/>
    <w:rsid w:val="004B0887"/>
    <w:rPr>
      <w:rFonts w:ascii="Gabriola" w:hAnsi="Gabriola"/>
      <w:color w:val="72A376" w:themeColor="accent1"/>
      <w:sz w:val="32"/>
      <w:szCs w:val="32"/>
    </w:rPr>
  </w:style>
  <w:style w:type="paragraph" w:styleId="BalloonText">
    <w:name w:val="Balloon Text"/>
    <w:basedOn w:val="Normal"/>
    <w:link w:val="BalloonTextChar"/>
    <w:rsid w:val="00C11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16F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C116F5"/>
    <w:pPr>
      <w:tabs>
        <w:tab w:val="center" w:pos="4320"/>
        <w:tab w:val="right" w:pos="8640"/>
      </w:tabs>
      <w:ind w:firstLine="0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C116F5"/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1E77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E7709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B7F86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val="en-IN" w:eastAsia="en-IN"/>
    </w:rPr>
  </w:style>
  <w:style w:type="paragraph" w:styleId="BodyText">
    <w:name w:val="Body Text"/>
    <w:basedOn w:val="Normal"/>
    <w:link w:val="BodyTextChar"/>
    <w:unhideWhenUsed/>
    <w:rsid w:val="00DF38A7"/>
    <w:pPr>
      <w:spacing w:before="120" w:after="120"/>
      <w:ind w:firstLine="0"/>
      <w:jc w:val="center"/>
    </w:pPr>
    <w:rPr>
      <w:rFonts w:ascii="Bookman Old Style" w:hAnsi="Bookman Old Style"/>
      <w:b/>
      <w:bCs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F38A7"/>
    <w:rPr>
      <w:rFonts w:ascii="Bookman Old Style" w:hAnsi="Bookman Old Style"/>
      <w:b/>
      <w:bCs/>
      <w:sz w:val="22"/>
      <w:szCs w:val="24"/>
      <w:lang w:val="en-US" w:eastAsia="en-US"/>
    </w:rPr>
  </w:style>
  <w:style w:type="paragraph" w:customStyle="1" w:styleId="description">
    <w:name w:val="description"/>
    <w:basedOn w:val="Normal"/>
    <w:rsid w:val="00DF38A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qwikresume.com/cover-letters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Литейная">
  <a:themeElements>
    <a:clrScheme name="Литейная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Литейная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Литейная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75276B-2ADA-4D4E-A2BD-DDFD3C656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1</Words>
  <Characters>127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Resume Template</vt:lpstr>
      <vt:lpstr/>
    </vt:vector>
  </TitlesOfParts>
  <Company>Microsoft</Company>
  <LinksUpToDate>false</LinksUpToDate>
  <CharactersWithSpaces>1472</CharactersWithSpaces>
  <SharedDoc>false</SharedDoc>
  <HLinks>
    <vt:vector size="6" baseType="variant">
      <vt:variant>
        <vt:i4>2949179</vt:i4>
      </vt:variant>
      <vt:variant>
        <vt:i4>3</vt:i4>
      </vt:variant>
      <vt:variant>
        <vt:i4>0</vt:i4>
      </vt:variant>
      <vt:variant>
        <vt:i4>5</vt:i4>
      </vt:variant>
      <vt:variant>
        <vt:lpwstr>http://www.freeresumetemplate.bi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id Administrator Cover Letter Sample</dc:title>
  <dc:subject>Create your Cover Letter using Free Financial Aid Administrator Cover Letter Sample Template</dc:subject>
  <dc:creator>Qwikresume.com</dc:creator>
  <dcterms:created xsi:type="dcterms:W3CDTF">2021-12-13T13:46:00Z</dcterms:created>
  <dcterms:modified xsi:type="dcterms:W3CDTF">2021-12-13T13:46:00Z</dcterms:modified>
  <cp:category>Accounting &amp; Finance</cp:category>
</cp:coreProperties>
</file>